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1595CC" w14:textId="332C5214" w:rsidR="00124794" w:rsidRDefault="008C615B">
      <w:pPr>
        <w:pStyle w:val="Title"/>
      </w:pPr>
      <w:r>
        <w:t xml:space="preserve">Assignment: Chapter 8 Exercises (Week </w:t>
      </w:r>
      <w:r w:rsidR="00E20A25">
        <w:t>7</w:t>
      </w:r>
      <w:r>
        <w:t>)</w:t>
      </w:r>
    </w:p>
    <w:p w14:paraId="3520B470" w14:textId="77777777" w:rsidR="00124794" w:rsidRDefault="008C615B">
      <w:pPr>
        <w:pStyle w:val="Author"/>
      </w:pPr>
      <w:r>
        <w:t>Amol Gote</w:t>
      </w:r>
    </w:p>
    <w:p w14:paraId="42B6F3F2" w14:textId="226C0E72" w:rsidR="00124794" w:rsidRDefault="008C615B">
      <w:pPr>
        <w:pStyle w:val="Date"/>
      </w:pPr>
      <w:r>
        <w:t>08/</w:t>
      </w:r>
      <w:r w:rsidR="00E20A25">
        <w:t>23</w:t>
      </w:r>
      <w:r>
        <w:t>/2020</w:t>
      </w:r>
    </w:p>
    <w:p w14:paraId="7FB95AC9" w14:textId="77777777" w:rsidR="00124794" w:rsidRDefault="008C615B">
      <w:pPr>
        <w:pStyle w:val="Heading1"/>
      </w:pPr>
      <w:bookmarkStart w:id="0" w:name="X8eaffd9f5009dfb964282400913eecc4faa28d3"/>
      <w:r>
        <w:t>Problem 9 This problem involves the OJ data set which is part of the ISLR package.</w:t>
      </w:r>
      <w:bookmarkEnd w:id="0"/>
    </w:p>
    <w:p w14:paraId="04DCC2FD" w14:textId="77777777" w:rsidR="00124794" w:rsidRDefault="008C615B">
      <w:pPr>
        <w:pStyle w:val="SourceCode"/>
      </w:pPr>
      <w:r>
        <w:rPr>
          <w:rStyle w:val="NormalTok"/>
        </w:rPr>
        <w:t>training_oj_subset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OJ), </w:t>
      </w:r>
      <w:r>
        <w:rPr>
          <w:rStyle w:val="DecValTok"/>
        </w:rPr>
        <w:t>8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ing_oj_ds =</w:t>
      </w:r>
      <w:r>
        <w:rPr>
          <w:rStyle w:val="StringTok"/>
        </w:rPr>
        <w:t xml:space="preserve"> </w:t>
      </w:r>
      <w:r>
        <w:rPr>
          <w:rStyle w:val="NormalTok"/>
        </w:rPr>
        <w:t>OJ[training_oj_subset, ]</w:t>
      </w:r>
      <w:r>
        <w:br/>
      </w:r>
      <w:r>
        <w:rPr>
          <w:rStyle w:val="NormalTok"/>
        </w:rPr>
        <w:t>test_oj_ds =</w:t>
      </w:r>
      <w:r>
        <w:rPr>
          <w:rStyle w:val="StringTok"/>
        </w:rPr>
        <w:t xml:space="preserve"> </w:t>
      </w:r>
      <w:r>
        <w:rPr>
          <w:rStyle w:val="NormalTok"/>
        </w:rPr>
        <w:t>OJ[</w:t>
      </w:r>
      <w:r>
        <w:rPr>
          <w:rStyle w:val="OperatorTok"/>
        </w:rPr>
        <w:t>-</w:t>
      </w:r>
      <w:r>
        <w:rPr>
          <w:rStyle w:val="NormalTok"/>
        </w:rPr>
        <w:t>training_oj_subset, ]</w:t>
      </w:r>
      <w:r>
        <w:br/>
      </w:r>
      <w:r>
        <w:rPr>
          <w:rStyle w:val="KeywordTok"/>
        </w:rPr>
        <w:t>nrow</w:t>
      </w:r>
      <w:r>
        <w:rPr>
          <w:rStyle w:val="NormalTok"/>
        </w:rPr>
        <w:t>(training_oj_ds)</w:t>
      </w:r>
    </w:p>
    <w:p w14:paraId="24312207" w14:textId="77777777" w:rsidR="00124794" w:rsidRDefault="008C615B">
      <w:pPr>
        <w:pStyle w:val="SourceCode"/>
      </w:pPr>
      <w:r>
        <w:rPr>
          <w:rStyle w:val="VerbatimChar"/>
        </w:rPr>
        <w:t>## [1] 800</w:t>
      </w:r>
    </w:p>
    <w:p w14:paraId="0BF33047" w14:textId="77777777" w:rsidR="00124794" w:rsidRDefault="008C615B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est_oj_ds)</w:t>
      </w:r>
    </w:p>
    <w:p w14:paraId="0B8FBD15" w14:textId="77777777" w:rsidR="00124794" w:rsidRDefault="008C615B">
      <w:pPr>
        <w:pStyle w:val="SourceCode"/>
      </w:pPr>
      <w:r>
        <w:rPr>
          <w:rStyle w:val="VerbatimChar"/>
        </w:rPr>
        <w:t>## [1] 270</w:t>
      </w:r>
    </w:p>
    <w:p w14:paraId="24558554" w14:textId="77777777" w:rsidR="00124794" w:rsidRDefault="008C615B">
      <w:pPr>
        <w:pStyle w:val="SourceCode"/>
      </w:pPr>
      <w:r>
        <w:rPr>
          <w:rStyle w:val="NormalTok"/>
        </w:rPr>
        <w:t>tree_oj &lt;-</w:t>
      </w:r>
      <w:r>
        <w:rPr>
          <w:rStyle w:val="StringTok"/>
        </w:rPr>
        <w:t xml:space="preserve"> </w:t>
      </w:r>
      <w:r>
        <w:rPr>
          <w:rStyle w:val="KeywordTok"/>
        </w:rPr>
        <w:t>tree</w:t>
      </w:r>
      <w:r>
        <w:rPr>
          <w:rStyle w:val="NormalTok"/>
        </w:rPr>
        <w:t>(Purchase∼., OJ ,</w:t>
      </w:r>
      <w:r>
        <w:rPr>
          <w:rStyle w:val="DataTypeTok"/>
        </w:rPr>
        <w:t>subset =</w:t>
      </w:r>
      <w:r>
        <w:rPr>
          <w:rStyle w:val="NormalTok"/>
        </w:rPr>
        <w:t xml:space="preserve"> training_oj_subset )</w:t>
      </w:r>
    </w:p>
    <w:p w14:paraId="7FE8B1EA" w14:textId="77777777" w:rsidR="00124794" w:rsidRDefault="008C615B">
      <w:pPr>
        <w:pStyle w:val="SourceCode"/>
      </w:pP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tree_oj, test_oj_ds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iction, test_oj_ds</w:t>
      </w:r>
      <w:r>
        <w:rPr>
          <w:rStyle w:val="OperatorTok"/>
        </w:rPr>
        <w:t>$</w:t>
      </w:r>
      <w:r>
        <w:rPr>
          <w:rStyle w:val="NormalTok"/>
        </w:rPr>
        <w:t>Purchase)</w:t>
      </w:r>
    </w:p>
    <w:p w14:paraId="1CFE6C60" w14:textId="77777777" w:rsidR="00124794" w:rsidRDefault="008C615B">
      <w:pPr>
        <w:pStyle w:val="SourceCode"/>
      </w:pP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>## prediction  CH  MM</w:t>
      </w:r>
      <w:r>
        <w:br/>
      </w:r>
      <w:r>
        <w:rPr>
          <w:rStyle w:val="VerbatimChar"/>
        </w:rPr>
        <w:t>##         CH 137  32</w:t>
      </w:r>
      <w:r>
        <w:br/>
      </w:r>
      <w:r>
        <w:rPr>
          <w:rStyle w:val="VerbatimChar"/>
        </w:rPr>
        <w:t>##         MM  20  81</w:t>
      </w:r>
    </w:p>
    <w:p w14:paraId="679056D8" w14:textId="77777777" w:rsidR="00124794" w:rsidRDefault="008C615B">
      <w:pPr>
        <w:pStyle w:val="SourceCode"/>
      </w:pPr>
      <w:r>
        <w:rPr>
          <w:rStyle w:val="NormalTok"/>
        </w:rPr>
        <w:t>test_error_rat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diction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oj_ds</w:t>
      </w:r>
      <w:r>
        <w:rPr>
          <w:rStyle w:val="OperatorTok"/>
        </w:rPr>
        <w:t>$</w:t>
      </w:r>
      <w:r>
        <w:rPr>
          <w:rStyle w:val="NormalTok"/>
        </w:rPr>
        <w:t>Purchase)</w:t>
      </w:r>
      <w:r>
        <w:br/>
      </w:r>
      <w:r>
        <w:rPr>
          <w:rStyle w:val="NormalTok"/>
        </w:rPr>
        <w:t>test_error_rate_percen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error_rat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test_error_rate_percentage</w:t>
      </w:r>
    </w:p>
    <w:p w14:paraId="2760909C" w14:textId="77777777" w:rsidR="00124794" w:rsidRDefault="008C615B">
      <w:pPr>
        <w:pStyle w:val="SourceCode"/>
      </w:pPr>
      <w:r>
        <w:rPr>
          <w:rStyle w:val="VerbatimChar"/>
        </w:rPr>
        <w:t>## [1] 19.25926</w:t>
      </w:r>
    </w:p>
    <w:p w14:paraId="3E9878FA" w14:textId="77777777" w:rsidR="00124794" w:rsidRDefault="008C615B">
      <w:pPr>
        <w:pStyle w:val="SourceCode"/>
      </w:pPr>
      <w:r>
        <w:rPr>
          <w:rStyle w:val="NormalTok"/>
        </w:rPr>
        <w:t>test_accuracy_rat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dictio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_oj_ds</w:t>
      </w:r>
      <w:r>
        <w:rPr>
          <w:rStyle w:val="OperatorTok"/>
        </w:rPr>
        <w:t>$</w:t>
      </w:r>
      <w:r>
        <w:rPr>
          <w:rStyle w:val="NormalTok"/>
        </w:rPr>
        <w:t>Purchase)</w:t>
      </w:r>
      <w:r>
        <w:br/>
      </w:r>
      <w:r>
        <w:rPr>
          <w:rStyle w:val="NormalTok"/>
        </w:rPr>
        <w:t>test_accuracy_rate_percenta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accuracy_rate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test_accuracy_rate_percentage</w:t>
      </w:r>
    </w:p>
    <w:p w14:paraId="7A65F385" w14:textId="77777777" w:rsidR="00124794" w:rsidRDefault="008C615B">
      <w:pPr>
        <w:pStyle w:val="SourceCode"/>
      </w:pPr>
      <w:r>
        <w:rPr>
          <w:rStyle w:val="VerbatimChar"/>
        </w:rPr>
        <w:t>## [1] 80.74074</w:t>
      </w:r>
    </w:p>
    <w:p w14:paraId="343C3A51" w14:textId="77777777" w:rsidR="00124794" w:rsidRDefault="008C615B">
      <w:pPr>
        <w:pStyle w:val="SourceCode"/>
      </w:pPr>
      <w:r>
        <w:rPr>
          <w:rStyle w:val="NormalTok"/>
        </w:rPr>
        <w:t>optimal_tree &lt;-</w:t>
      </w:r>
      <w:r>
        <w:rPr>
          <w:rStyle w:val="StringTok"/>
        </w:rPr>
        <w:t xml:space="preserve"> </w:t>
      </w:r>
      <w:r>
        <w:rPr>
          <w:rStyle w:val="KeywordTok"/>
        </w:rPr>
        <w:t>cv.tree</w:t>
      </w:r>
      <w:r>
        <w:rPr>
          <w:rStyle w:val="NormalTok"/>
        </w:rPr>
        <w:t xml:space="preserve">(tree_oj, </w:t>
      </w:r>
      <w:r>
        <w:rPr>
          <w:rStyle w:val="DataTypeTok"/>
        </w:rPr>
        <w:t>FUN =</w:t>
      </w:r>
      <w:r>
        <w:rPr>
          <w:rStyle w:val="NormalTok"/>
        </w:rPr>
        <w:t xml:space="preserve"> prune.tree)</w:t>
      </w:r>
    </w:p>
    <w:p w14:paraId="0595F8CA" w14:textId="77777777" w:rsidR="00124794" w:rsidRDefault="008C615B">
      <w:pPr>
        <w:pStyle w:val="Heading1"/>
      </w:pPr>
      <w:bookmarkStart w:id="1" w:name="Xf65f460573bb2875df1df70c31af42f4aa8cb6d"/>
      <w:r>
        <w:lastRenderedPageBreak/>
        <w:t>9g Produce a plot with tree size on the x-axis and cross-validated classification error rate on the y-axis.</w:t>
      </w:r>
      <w:bookmarkEnd w:id="1"/>
    </w:p>
    <w:p w14:paraId="65761C2C" w14:textId="77777777" w:rsidR="00124794" w:rsidRDefault="008C615B">
      <w:pPr>
        <w:pStyle w:val="SourceCode"/>
      </w:pPr>
      <w:r>
        <w:rPr>
          <w:rStyle w:val="NormalTok"/>
        </w:rPr>
        <w:t>tree_plo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optimal_tree</w:t>
      </w:r>
      <w:r>
        <w:rPr>
          <w:rStyle w:val="OperatorTok"/>
        </w:rPr>
        <w:t>$</w:t>
      </w:r>
      <w:r>
        <w:rPr>
          <w:rStyle w:val="NormalTok"/>
        </w:rPr>
        <w:t xml:space="preserve">size, </w:t>
      </w:r>
      <w:r>
        <w:rPr>
          <w:rStyle w:val="DataTypeTok"/>
        </w:rPr>
        <w:t>y=</w:t>
      </w:r>
      <w:r>
        <w:rPr>
          <w:rStyle w:val="NormalTok"/>
        </w:rPr>
        <w:t>optimal_tree</w:t>
      </w:r>
      <w:r>
        <w:rPr>
          <w:rStyle w:val="OperatorTok"/>
        </w:rPr>
        <w:t>$</w:t>
      </w:r>
      <w:r>
        <w:rPr>
          <w:rStyle w:val="NormalTok"/>
        </w:rPr>
        <w:t>dev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tree_plo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x,</w:t>
      </w:r>
      <w:r>
        <w:rPr>
          <w:rStyle w:val="DataTypeTok"/>
        </w:rPr>
        <w:t>y=</w:t>
      </w:r>
      <w:r>
        <w:rPr>
          <w:rStyle w:val="NormalTok"/>
        </w:rPr>
        <w:t xml:space="preserve">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ree Siz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Deviance"</w:t>
      </w:r>
      <w:r>
        <w:rPr>
          <w:rStyle w:val="NormalTok"/>
        </w:rPr>
        <w:t>)</w:t>
      </w:r>
    </w:p>
    <w:p w14:paraId="7F23A610" w14:textId="77777777" w:rsidR="00124794" w:rsidRDefault="008C615B">
      <w:pPr>
        <w:pStyle w:val="FirstParagraph"/>
      </w:pPr>
      <w:r>
        <w:rPr>
          <w:noProof/>
        </w:rPr>
        <w:drawing>
          <wp:inline distT="0" distB="0" distL="0" distR="0" wp14:anchorId="014C66B5" wp14:editId="6B0CEA8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Week_7_Excercise_1_files/figure-docx/9f_plot_treee_size_error_rat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A6AB1A" w14:textId="77777777" w:rsidR="00124794" w:rsidRDefault="008C615B">
      <w:pPr>
        <w:pStyle w:val="Heading1"/>
      </w:pPr>
      <w:bookmarkStart w:id="2" w:name="X00bc9d43101655b0190022a2332c4e3c57bd889"/>
      <w:r>
        <w:t>9h Which tree size corresponds to the lowest cross-validated classification error rate?</w:t>
      </w:r>
      <w:bookmarkEnd w:id="2"/>
    </w:p>
    <w:p w14:paraId="35FEBE84" w14:textId="77777777" w:rsidR="00124794" w:rsidRDefault="008C615B">
      <w:pPr>
        <w:pStyle w:val="FirstParagraph"/>
      </w:pPr>
      <w:r>
        <w:t>Tree size which corresponds to the lowest cross-validated classification error rate is: 7</w:t>
      </w:r>
    </w:p>
    <w:p w14:paraId="08DF9F07" w14:textId="77777777" w:rsidR="00124794" w:rsidRDefault="008C615B">
      <w:pPr>
        <w:pStyle w:val="Heading1"/>
      </w:pPr>
      <w:bookmarkStart w:id="3" w:name="X87f06a905030654f4d79510c00875ddce7a10b2"/>
      <w:r>
        <w:t>9i Produce a pruned tree corresponding to the optimal tree size obtained using cross-validation. If cross-validation does not lead to selection of a pruned tree, then create a pruned tree with five terminal nodes.</w:t>
      </w:r>
      <w:bookmarkEnd w:id="3"/>
    </w:p>
    <w:p w14:paraId="05E4978E" w14:textId="77777777" w:rsidR="00124794" w:rsidRDefault="008C615B">
      <w:pPr>
        <w:pStyle w:val="SourceCode"/>
      </w:pPr>
      <w:r>
        <w:rPr>
          <w:rStyle w:val="NormalTok"/>
        </w:rPr>
        <w:t>pruned_tree &lt;-</w:t>
      </w:r>
      <w:r>
        <w:rPr>
          <w:rStyle w:val="StringTok"/>
        </w:rPr>
        <w:t xml:space="preserve"> </w:t>
      </w:r>
      <w:r>
        <w:rPr>
          <w:rStyle w:val="KeywordTok"/>
        </w:rPr>
        <w:t>prune.tree</w:t>
      </w:r>
      <w:r>
        <w:rPr>
          <w:rStyle w:val="NormalTok"/>
        </w:rPr>
        <w:t xml:space="preserve">(tree_oj, </w:t>
      </w:r>
      <w:r>
        <w:rPr>
          <w:rStyle w:val="DataTypeTok"/>
        </w:rPr>
        <w:t>bes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14:paraId="2D96C50E" w14:textId="77777777" w:rsidR="00124794" w:rsidRDefault="008C615B">
      <w:pPr>
        <w:pStyle w:val="Heading1"/>
      </w:pPr>
      <w:bookmarkStart w:id="4" w:name="X7bfbc1a47482d2f443eaaaf207e7b73a1060de5"/>
      <w:r>
        <w:lastRenderedPageBreak/>
        <w:t>9j Compare the training error rates between the pruned and unpruned trees. Which is higher?</w:t>
      </w:r>
      <w:bookmarkEnd w:id="4"/>
    </w:p>
    <w:p w14:paraId="0C1272D8" w14:textId="77777777" w:rsidR="00124794" w:rsidRDefault="008C615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runed_tree)</w:t>
      </w:r>
    </w:p>
    <w:p w14:paraId="3ACC8A42" w14:textId="77777777" w:rsidR="00124794" w:rsidRDefault="008C61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snip.tree(tree = tree_oj, nodes = 5L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"LoyalCH"   "PriceDiff"</w:t>
      </w:r>
      <w:r>
        <w:br/>
      </w:r>
      <w:r>
        <w:rPr>
          <w:rStyle w:val="VerbatimChar"/>
        </w:rPr>
        <w:t xml:space="preserve">## Number of terminal nodes:  7 </w:t>
      </w:r>
      <w:r>
        <w:br/>
      </w:r>
      <w:r>
        <w:rPr>
          <w:rStyle w:val="VerbatimChar"/>
        </w:rPr>
        <w:t xml:space="preserve">## Residual mean deviance:  0.7583 = 601.3 / 793 </w:t>
      </w:r>
      <w:r>
        <w:br/>
      </w:r>
      <w:r>
        <w:rPr>
          <w:rStyle w:val="VerbatimChar"/>
        </w:rPr>
        <w:t>## Misclassification error rate: 0.1662 = 133 / 800</w:t>
      </w:r>
    </w:p>
    <w:p w14:paraId="53E0CBE2" w14:textId="77777777" w:rsidR="00124794" w:rsidRDefault="008C615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tree_oj)</w:t>
      </w:r>
    </w:p>
    <w:p w14:paraId="71FA88FF" w14:textId="77777777" w:rsidR="00124794" w:rsidRDefault="008C61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assification tree:</w:t>
      </w:r>
      <w:r>
        <w:br/>
      </w:r>
      <w:r>
        <w:rPr>
          <w:rStyle w:val="VerbatimChar"/>
        </w:rPr>
        <w:t>## tree(formula = Purchase ~ ., data = OJ, subset = training_oj_subset)</w:t>
      </w:r>
      <w:r>
        <w:br/>
      </w:r>
      <w:r>
        <w:rPr>
          <w:rStyle w:val="VerbatimChar"/>
        </w:rPr>
        <w:t>## Variables actually used in tree construction:</w:t>
      </w:r>
      <w:r>
        <w:br/>
      </w:r>
      <w:r>
        <w:rPr>
          <w:rStyle w:val="VerbatimChar"/>
        </w:rPr>
        <w:t>## [1] "LoyalCH"   "PriceDiff"</w:t>
      </w:r>
      <w:r>
        <w:br/>
      </w:r>
      <w:r>
        <w:rPr>
          <w:rStyle w:val="VerbatimChar"/>
        </w:rPr>
        <w:t xml:space="preserve">## Number of terminal nodes:  8 </w:t>
      </w:r>
      <w:r>
        <w:br/>
      </w:r>
      <w:r>
        <w:rPr>
          <w:rStyle w:val="VerbatimChar"/>
        </w:rPr>
        <w:t xml:space="preserve">## Residual mean deviance:  0.7402 = 586.3 / 792 </w:t>
      </w:r>
      <w:r>
        <w:br/>
      </w:r>
      <w:r>
        <w:rPr>
          <w:rStyle w:val="VerbatimChar"/>
        </w:rPr>
        <w:t>## Misclassification error rate: 0.16 = 128 / 800</w:t>
      </w:r>
    </w:p>
    <w:p w14:paraId="33668E0E" w14:textId="77777777" w:rsidR="00124794" w:rsidRDefault="008C615B">
      <w:pPr>
        <w:pStyle w:val="FirstParagraph"/>
      </w:pPr>
      <w:r>
        <w:t>Misclassification rate on pruned tree is is higher</w:t>
      </w:r>
    </w:p>
    <w:p w14:paraId="00648CD3" w14:textId="77777777" w:rsidR="00124794" w:rsidRDefault="008C615B">
      <w:pPr>
        <w:pStyle w:val="Heading1"/>
      </w:pPr>
      <w:bookmarkStart w:id="5" w:name="X1502dac663c0109a104dc220f16ee39b9f63330"/>
      <w:r>
        <w:t>9k Compare the test error rates between the pruned and unpruned trees. Which is higher?</w:t>
      </w:r>
      <w:bookmarkEnd w:id="5"/>
    </w:p>
    <w:p w14:paraId="2C7B370C" w14:textId="77777777" w:rsidR="00124794" w:rsidRDefault="008C615B">
      <w:pPr>
        <w:pStyle w:val="SourceCode"/>
      </w:pPr>
      <w:r>
        <w:rPr>
          <w:rStyle w:val="NormalTok"/>
        </w:rPr>
        <w:t>test_error_rate_pruned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pruned_tree, test_oj_ds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)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oj_ds</w:t>
      </w:r>
      <w:r>
        <w:rPr>
          <w:rStyle w:val="OperatorTok"/>
        </w:rPr>
        <w:t>$</w:t>
      </w:r>
      <w:r>
        <w:rPr>
          <w:rStyle w:val="NormalTok"/>
        </w:rPr>
        <w:t>Purchase)</w:t>
      </w:r>
      <w:r>
        <w:br/>
      </w:r>
      <w:r>
        <w:rPr>
          <w:rStyle w:val="NormalTok"/>
        </w:rPr>
        <w:t>test_error_rate_pruned</w:t>
      </w:r>
    </w:p>
    <w:p w14:paraId="0DFB8A46" w14:textId="77777777" w:rsidR="00124794" w:rsidRDefault="008C615B">
      <w:pPr>
        <w:pStyle w:val="SourceCode"/>
      </w:pPr>
      <w:r>
        <w:rPr>
          <w:rStyle w:val="VerbatimChar"/>
        </w:rPr>
        <w:t>## [1] 0.1814815</w:t>
      </w:r>
    </w:p>
    <w:p w14:paraId="05F4692A" w14:textId="77777777" w:rsidR="00124794" w:rsidRDefault="008C615B">
      <w:pPr>
        <w:pStyle w:val="SourceCode"/>
      </w:pPr>
      <w:r>
        <w:rPr>
          <w:rStyle w:val="NormalTok"/>
        </w:rPr>
        <w:t>test_error_rate_unpruned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ediction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NormalTok"/>
        </w:rPr>
        <w:t>test_oj_ds</w:t>
      </w:r>
      <w:r>
        <w:rPr>
          <w:rStyle w:val="OperatorTok"/>
        </w:rPr>
        <w:t>$</w:t>
      </w:r>
      <w:r>
        <w:rPr>
          <w:rStyle w:val="NormalTok"/>
        </w:rPr>
        <w:t>Purchase)</w:t>
      </w:r>
      <w:r>
        <w:br/>
      </w:r>
      <w:r>
        <w:rPr>
          <w:rStyle w:val="NormalTok"/>
        </w:rPr>
        <w:t>test_error_rate_unpruned</w:t>
      </w:r>
    </w:p>
    <w:p w14:paraId="0C73198C" w14:textId="77777777" w:rsidR="00124794" w:rsidRDefault="008C615B">
      <w:pPr>
        <w:pStyle w:val="SourceCode"/>
      </w:pPr>
      <w:r>
        <w:rPr>
          <w:rStyle w:val="VerbatimChar"/>
        </w:rPr>
        <w:t>## [1] 0.1925926</w:t>
      </w:r>
    </w:p>
    <w:p w14:paraId="36A7C68F" w14:textId="1604B892" w:rsidR="00124794" w:rsidRDefault="008C615B">
      <w:pPr>
        <w:pStyle w:val="FirstParagraph"/>
      </w:pPr>
      <w:r>
        <w:t>Test error rate of pruned tree is 0.1814815 and unpruned tree is 0.1925926. Pruned tree error rate is</w:t>
      </w:r>
      <w:r w:rsidR="00E20A25">
        <w:t xml:space="preserve"> lower</w:t>
      </w:r>
      <w:r>
        <w:t>.</w:t>
      </w:r>
    </w:p>
    <w:p w14:paraId="5D79265A" w14:textId="77777777" w:rsidR="00124794" w:rsidRDefault="008C615B">
      <w:pPr>
        <w:pStyle w:val="Heading1"/>
      </w:pPr>
      <w:bookmarkStart w:id="6" w:name="X517532fb8a6d6864437de910652d0264b6ba739"/>
      <w:r>
        <w:lastRenderedPageBreak/>
        <w:t>Problem 10 - We now use boosting to predict Salary in the Hitters data set.</w:t>
      </w:r>
      <w:bookmarkEnd w:id="6"/>
    </w:p>
    <w:p w14:paraId="0BC132B3" w14:textId="77777777" w:rsidR="00124794" w:rsidRDefault="008C615B">
      <w:pPr>
        <w:pStyle w:val="Heading1"/>
      </w:pPr>
      <w:bookmarkStart w:id="7" w:name="X1c162ff766338f0104754139675e8458c78efad"/>
      <w:r>
        <w:t>10a Remove the observations for whom the salary information is unknown, and then log-transform the salaries.</w:t>
      </w:r>
      <w:bookmarkEnd w:id="7"/>
    </w:p>
    <w:p w14:paraId="0DC2B501" w14:textId="77777777" w:rsidR="00124794" w:rsidRDefault="008C615B">
      <w:pPr>
        <w:pStyle w:val="SourceCode"/>
      </w:pPr>
      <w:r>
        <w:rPr>
          <w:rStyle w:val="NormalTok"/>
        </w:rPr>
        <w:t>hitter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 </w:t>
      </w:r>
      <w:r>
        <w:br/>
      </w:r>
      <w:r>
        <w:rPr>
          <w:rStyle w:val="NormalTok"/>
        </w:rPr>
        <w:t>no_sal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_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alary))</w:t>
      </w:r>
      <w:r>
        <w:br/>
      </w:r>
      <w:r>
        <w:rPr>
          <w:rStyle w:val="NormalTok"/>
        </w:rPr>
        <w:t>no_salary_row_count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no_salary)</w:t>
      </w:r>
      <w:r>
        <w:br/>
      </w:r>
      <w:r>
        <w:br/>
      </w:r>
      <w:r>
        <w:br/>
      </w:r>
      <w:r>
        <w:rPr>
          <w:rStyle w:val="NormalTok"/>
        </w:rPr>
        <w:t>filtered_hitter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tters_d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Salary))</w:t>
      </w:r>
      <w:r>
        <w:br/>
      </w:r>
      <w:r>
        <w:rPr>
          <w:rStyle w:val="NormalTok"/>
        </w:rPr>
        <w:t>filtered_hitters_ds</w:t>
      </w:r>
      <w:r>
        <w:rPr>
          <w:rStyle w:val="OperatorTok"/>
        </w:rPr>
        <w:t>$</w:t>
      </w:r>
      <w:r>
        <w:rPr>
          <w:rStyle w:val="NormalTok"/>
        </w:rPr>
        <w:t>Salary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filtered_hitters_ds</w:t>
      </w:r>
      <w:r>
        <w:rPr>
          <w:rStyle w:val="OperatorTok"/>
        </w:rPr>
        <w:t>$</w:t>
      </w:r>
      <w:r>
        <w:rPr>
          <w:rStyle w:val="NormalTok"/>
        </w:rPr>
        <w:t>Salary)</w:t>
      </w:r>
    </w:p>
    <w:p w14:paraId="01A68EC8" w14:textId="77777777" w:rsidR="00124794" w:rsidRDefault="008C615B">
      <w:pPr>
        <w:pStyle w:val="Heading1"/>
      </w:pPr>
      <w:bookmarkStart w:id="8" w:name="Xd0fdb86e8d1f0eb9e94cb6442984fba7fba62f9"/>
      <w:r>
        <w:t>10b Create a training set consisting of the first 200 observations, and a test set consisting of the remaining observations.</w:t>
      </w:r>
      <w:bookmarkEnd w:id="8"/>
    </w:p>
    <w:p w14:paraId="6DC03099" w14:textId="77777777" w:rsidR="00124794" w:rsidRDefault="008C615B">
      <w:pPr>
        <w:pStyle w:val="SourceCode"/>
      </w:pPr>
      <w:r>
        <w:rPr>
          <w:rStyle w:val="NormalTok"/>
        </w:rPr>
        <w:t>hitters_ds_training &lt;-</w:t>
      </w:r>
      <w:r>
        <w:rPr>
          <w:rStyle w:val="StringTok"/>
        </w:rPr>
        <w:t xml:space="preserve"> </w:t>
      </w:r>
      <w:r>
        <w:rPr>
          <w:rStyle w:val="NormalTok"/>
        </w:rPr>
        <w:t>filtered_hitters_d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hitters_ds_testing &lt;-</w:t>
      </w:r>
      <w:r>
        <w:rPr>
          <w:rStyle w:val="StringTok"/>
        </w:rPr>
        <w:t xml:space="preserve"> </w:t>
      </w:r>
      <w:r>
        <w:rPr>
          <w:rStyle w:val="NormalTok"/>
        </w:rPr>
        <w:t>filtered_hitters_ds[</w:t>
      </w:r>
      <w:r>
        <w:rPr>
          <w:rStyle w:val="OperatorTok"/>
        </w:rPr>
        <w:t>-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0</w:t>
      </w:r>
      <w:r>
        <w:rPr>
          <w:rStyle w:val="NormalTok"/>
        </w:rPr>
        <w:t>),]</w:t>
      </w:r>
    </w:p>
    <w:p w14:paraId="0115424A" w14:textId="77777777" w:rsidR="00124794" w:rsidRDefault="008C615B">
      <w:pPr>
        <w:pStyle w:val="Heading1"/>
      </w:pPr>
      <w:bookmarkStart w:id="9" w:name="Xe6e14d40968f8d80d0a78f5d4fc9731f6888e30"/>
      <w:r>
        <w:t>10c Perform boosting on the training set with 1,000 trees for a range of values of the shrinkage parameter λ. Produce a plot with different shrinkage values on the x-axis and the corresponding training set MSE on the y-axis.</w:t>
      </w:r>
      <w:bookmarkEnd w:id="9"/>
    </w:p>
    <w:p w14:paraId="279CD4B2" w14:textId="77777777" w:rsidR="00124794" w:rsidRDefault="008C615B">
      <w:pPr>
        <w:pStyle w:val="SourceCode"/>
      </w:pPr>
      <w:r>
        <w:rPr>
          <w:rStyle w:val="NormalTok"/>
        </w:rPr>
        <w:t>pow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loatTok"/>
        </w:rPr>
        <w:t>-0.2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mbdas &lt;-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NormalTok"/>
        </w:rPr>
        <w:t>pows</w:t>
      </w:r>
      <w:r>
        <w:br/>
      </w:r>
      <w:r>
        <w:rPr>
          <w:rStyle w:val="NormalTok"/>
        </w:rPr>
        <w:t>training_error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lambdas)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ambdas)) {</w:t>
      </w:r>
      <w:r>
        <w:br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hitters_ds_training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lambda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raining_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oosting_model, hitters_ds_training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raining_errors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raining_prediction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hitters_ds_training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ambdas, training_error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hrinkage Valu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raining set MS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469872E7" w14:textId="77777777" w:rsidR="00124794" w:rsidRDefault="008C615B">
      <w:pPr>
        <w:pStyle w:val="FirstParagraph"/>
      </w:pPr>
      <w:r>
        <w:rPr>
          <w:noProof/>
        </w:rPr>
        <w:lastRenderedPageBreak/>
        <w:drawing>
          <wp:inline distT="0" distB="0" distL="0" distR="0" wp14:anchorId="698DD611" wp14:editId="015A492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Week_7_Excercise_1_files/figure-docx/10c_boosting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7CDCC6" w14:textId="77777777" w:rsidR="00124794" w:rsidRDefault="008C615B">
      <w:pPr>
        <w:pStyle w:val="Heading1"/>
      </w:pPr>
      <w:bookmarkStart w:id="10" w:name="X8055571cf9f711d4e54870b99000e65f5107440"/>
      <w:r>
        <w:t>10d Produce a plot with different shrinkage values on the x-axis and the corresponding test set MSE on the y-axis.</w:t>
      </w:r>
      <w:bookmarkEnd w:id="10"/>
    </w:p>
    <w:p w14:paraId="0E2E79CA" w14:textId="77777777" w:rsidR="00124794" w:rsidRDefault="008C615B">
      <w:pPr>
        <w:pStyle w:val="SourceCode"/>
      </w:pPr>
      <w:r>
        <w:rPr>
          <w:rStyle w:val="NormalTok"/>
        </w:rPr>
        <w:t>test_errors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KeywordTok"/>
        </w:rPr>
        <w:t>length</w:t>
      </w:r>
      <w:r>
        <w:rPr>
          <w:rStyle w:val="NormalTok"/>
        </w:rPr>
        <w:t>(lambdas))</w:t>
      </w:r>
      <w:r>
        <w:br/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lambdas)) {</w:t>
      </w:r>
      <w:r>
        <w:br/>
      </w:r>
      <w:r>
        <w:rPr>
          <w:rStyle w:val="NormalTok"/>
        </w:rPr>
        <w:t xml:space="preserve">  boosting_model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hitters_ds_training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lambdas[i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_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oosting_model, hitters_ds_testing,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est_errors[i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test_prediction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hitters_ds_testing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ambdas, test_error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hrinkage Value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raining set MS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2802F667" w14:textId="77777777" w:rsidR="00124794" w:rsidRDefault="008C615B">
      <w:pPr>
        <w:pStyle w:val="FirstParagraph"/>
      </w:pPr>
      <w:r>
        <w:rPr>
          <w:noProof/>
        </w:rPr>
        <w:lastRenderedPageBreak/>
        <w:drawing>
          <wp:inline distT="0" distB="0" distL="0" distR="0" wp14:anchorId="7FB63EFA" wp14:editId="0D9AF1C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Week_7_Excercise_1_files/figure-docx/10d_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393DB" w14:textId="77777777" w:rsidR="00124794" w:rsidRDefault="008C615B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test_errors)</w:t>
      </w:r>
    </w:p>
    <w:p w14:paraId="483BE225" w14:textId="77777777" w:rsidR="00124794" w:rsidRDefault="008C615B">
      <w:pPr>
        <w:pStyle w:val="SourceCode"/>
      </w:pPr>
      <w:r>
        <w:rPr>
          <w:rStyle w:val="VerbatimChar"/>
        </w:rPr>
        <w:t>## [1] 0.2557404</w:t>
      </w:r>
    </w:p>
    <w:p w14:paraId="3C5F7803" w14:textId="77777777" w:rsidR="00124794" w:rsidRDefault="008C615B">
      <w:pPr>
        <w:pStyle w:val="SourceCode"/>
      </w:pPr>
      <w:r>
        <w:rPr>
          <w:rStyle w:val="NormalTok"/>
        </w:rPr>
        <w:t>min_test_err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test_errors)</w:t>
      </w:r>
      <w:r>
        <w:br/>
      </w:r>
      <w:r>
        <w:rPr>
          <w:rStyle w:val="NormalTok"/>
        </w:rPr>
        <w:t>min_test_err_at &lt;-</w:t>
      </w:r>
      <w:r>
        <w:rPr>
          <w:rStyle w:val="StringTok"/>
        </w:rPr>
        <w:t xml:space="preserve"> </w:t>
      </w:r>
      <w:r>
        <w:rPr>
          <w:rStyle w:val="NormalTok"/>
        </w:rPr>
        <w:t>lambdas[</w:t>
      </w:r>
      <w:r>
        <w:rPr>
          <w:rStyle w:val="KeywordTok"/>
        </w:rPr>
        <w:t>which.min</w:t>
      </w:r>
      <w:r>
        <w:rPr>
          <w:rStyle w:val="NormalTok"/>
        </w:rPr>
        <w:t>(test_errors)]</w:t>
      </w:r>
    </w:p>
    <w:p w14:paraId="358BEB60" w14:textId="77777777" w:rsidR="00124794" w:rsidRDefault="008C615B">
      <w:pPr>
        <w:pStyle w:val="FirstParagraph"/>
      </w:pPr>
      <w:r>
        <w:t>Minimum test error is obtained at λ = 0.0251189</w:t>
      </w:r>
    </w:p>
    <w:p w14:paraId="53D18503" w14:textId="77777777" w:rsidR="00124794" w:rsidRDefault="008C615B">
      <w:pPr>
        <w:pStyle w:val="Heading1"/>
      </w:pPr>
      <w:bookmarkStart w:id="11" w:name="Xc355792154a53de3954319962fab94caa58bf98"/>
      <w:r>
        <w:t>10e Compare the test MSE of boosting to the test MSE that results from applying two of the regression approaches seen in Chapters 3 and 6</w:t>
      </w:r>
      <w:bookmarkEnd w:id="11"/>
    </w:p>
    <w:p w14:paraId="27E89457" w14:textId="77777777" w:rsidR="00124794" w:rsidRDefault="008C615B">
      <w:pPr>
        <w:pStyle w:val="SourceCode"/>
      </w:pPr>
      <w:r>
        <w:rPr>
          <w:rStyle w:val="NormalTok"/>
        </w:rPr>
        <w:t>lm_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hitters_ds_training)</w:t>
      </w:r>
      <w:r>
        <w:br/>
      </w:r>
      <w:r>
        <w:rPr>
          <w:rStyle w:val="NormalTok"/>
        </w:rPr>
        <w:t>lm_model_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m_model, hitters_ds_testing)</w:t>
      </w:r>
      <w:r>
        <w:br/>
      </w:r>
      <w:r>
        <w:rPr>
          <w:rStyle w:val="NormalTok"/>
        </w:rPr>
        <w:t>lm_model_test_ms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lm_model_prediction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hitters_ds_testing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m_model_test_mse</w:t>
      </w:r>
    </w:p>
    <w:p w14:paraId="208F95B0" w14:textId="77777777" w:rsidR="00124794" w:rsidRDefault="008C615B">
      <w:pPr>
        <w:pStyle w:val="SourceCode"/>
      </w:pPr>
      <w:r>
        <w:rPr>
          <w:rStyle w:val="VerbatimChar"/>
        </w:rPr>
        <w:t>## [1] 0.4917959</w:t>
      </w:r>
    </w:p>
    <w:p w14:paraId="3F6E50BD" w14:textId="77777777" w:rsidR="00124794" w:rsidRDefault="008C615B">
      <w:pPr>
        <w:pStyle w:val="SourceCode"/>
      </w:pPr>
      <w:r>
        <w:rPr>
          <w:rStyle w:val="NormalTok"/>
        </w:rPr>
        <w:t>lasso_mode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hitters_ds_training)</w:t>
      </w:r>
      <w:r>
        <w:br/>
      </w:r>
      <w:r>
        <w:br/>
      </w:r>
      <w:r>
        <w:rPr>
          <w:rStyle w:val="NormalTok"/>
        </w:rPr>
        <w:t>hitters_ds_training_matri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 xml:space="preserve">(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hitters_ds_training)</w:t>
      </w:r>
      <w:r>
        <w:br/>
      </w:r>
      <w:r>
        <w:rPr>
          <w:rStyle w:val="NormalTok"/>
        </w:rPr>
        <w:t>hitters_ds_testing_matri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 xml:space="preserve">(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hitters_ds_testing)</w:t>
      </w:r>
      <w:r>
        <w:br/>
      </w:r>
      <w:r>
        <w:br/>
      </w:r>
      <w:r>
        <w:rPr>
          <w:rStyle w:val="NormalTok"/>
        </w:rPr>
        <w:t>lasso_model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>(hitters_ds_training_matrix, hitters_ds_training</w:t>
      </w:r>
      <w:r>
        <w:rPr>
          <w:rStyle w:val="OperatorTok"/>
        </w:rPr>
        <w:t>$</w:t>
      </w:r>
      <w:r>
        <w:rPr>
          <w:rStyle w:val="NormalTok"/>
        </w:rPr>
        <w:t xml:space="preserve">Salar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sso_model_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asso_model, </w:t>
      </w:r>
      <w:r>
        <w:rPr>
          <w:rStyle w:val="DataTypeTok"/>
        </w:rPr>
        <w:t>s=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newx=</w:t>
      </w:r>
      <w:r>
        <w:rPr>
          <w:rStyle w:val="NormalTok"/>
        </w:rPr>
        <w:t>hitters_ds_testing_matrix)</w:t>
      </w:r>
      <w:r>
        <w:br/>
      </w:r>
      <w:r>
        <w:br/>
      </w:r>
      <w:r>
        <w:br/>
      </w:r>
      <w:r>
        <w:rPr>
          <w:rStyle w:val="NormalTok"/>
        </w:rPr>
        <w:t>lasso_model_test_ms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lasso_model_prediction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hitters_ds_testing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sso_model_test_mse</w:t>
      </w:r>
    </w:p>
    <w:p w14:paraId="061C274C" w14:textId="77777777" w:rsidR="00124794" w:rsidRDefault="008C615B">
      <w:pPr>
        <w:pStyle w:val="SourceCode"/>
      </w:pPr>
      <w:r>
        <w:rPr>
          <w:rStyle w:val="VerbatimChar"/>
        </w:rPr>
        <w:t>## [1] 0.4700537</w:t>
      </w:r>
    </w:p>
    <w:p w14:paraId="011C50C6" w14:textId="77777777" w:rsidR="00124794" w:rsidRDefault="008C615B">
      <w:pPr>
        <w:pStyle w:val="FirstParagraph"/>
      </w:pPr>
      <w:r>
        <w:t>Both regression approaches lm and lasso have higher MSE compared to that of boosting.</w:t>
      </w:r>
    </w:p>
    <w:p w14:paraId="36537E51" w14:textId="77777777" w:rsidR="00124794" w:rsidRDefault="008C615B">
      <w:pPr>
        <w:pStyle w:val="Heading1"/>
      </w:pPr>
      <w:bookmarkStart w:id="12" w:name="X73a9617d7d100ec6c22676308fe4c32070c4d66"/>
      <w:r>
        <w:t>10f Which variables appear to be the most important predictors in the boosted model?</w:t>
      </w:r>
      <w:bookmarkEnd w:id="12"/>
    </w:p>
    <w:p w14:paraId="3C21C0B8" w14:textId="77777777" w:rsidR="00124794" w:rsidRDefault="008C615B">
      <w:pPr>
        <w:pStyle w:val="SourceCode"/>
      </w:pPr>
      <w:r>
        <w:rPr>
          <w:rStyle w:val="NormalTok"/>
        </w:rPr>
        <w:t>boosting_model &lt;-</w:t>
      </w:r>
      <w:r>
        <w:rPr>
          <w:rStyle w:val="StringTok"/>
        </w:rPr>
        <w:t xml:space="preserve"> </w:t>
      </w:r>
      <w:r>
        <w:rPr>
          <w:rStyle w:val="KeywordTok"/>
        </w:rPr>
        <w:t>gbm</w:t>
      </w:r>
      <w:r>
        <w:rPr>
          <w:rStyle w:val="NormalTok"/>
        </w:rPr>
        <w:t xml:space="preserve">(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hitters_ds_training, </w:t>
      </w:r>
      <w:r>
        <w:rPr>
          <w:rStyle w:val="DataTypeTok"/>
        </w:rPr>
        <w:t>distribution =</w:t>
      </w:r>
      <w:r>
        <w:rPr>
          <w:rStyle w:val="NormalTok"/>
        </w:rPr>
        <w:t xml:space="preserve"> </w:t>
      </w:r>
      <w:r>
        <w:rPr>
          <w:rStyle w:val="StringTok"/>
        </w:rPr>
        <w:t>"gaussia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n.tre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shrinkage =</w:t>
      </w:r>
      <w:r>
        <w:rPr>
          <w:rStyle w:val="NormalTok"/>
        </w:rPr>
        <w:t xml:space="preserve"> min_test_err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oosting_model)</w:t>
      </w:r>
    </w:p>
    <w:p w14:paraId="75EB293C" w14:textId="77777777" w:rsidR="00124794" w:rsidRDefault="008C615B">
      <w:pPr>
        <w:pStyle w:val="FirstParagraph"/>
      </w:pPr>
      <w:r>
        <w:rPr>
          <w:noProof/>
        </w:rPr>
        <w:drawing>
          <wp:inline distT="0" distB="0" distL="0" distR="0" wp14:anchorId="0C3A7FDE" wp14:editId="3B4824F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dictive_Modeling_Week_7_Excercise_1_files/figure-docx/10f_important_varaible_predicto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99CD32" w14:textId="77777777" w:rsidR="00124794" w:rsidRDefault="008C615B">
      <w:pPr>
        <w:pStyle w:val="SourceCode"/>
      </w:pPr>
      <w:r>
        <w:rPr>
          <w:rStyle w:val="VerbatimChar"/>
        </w:rPr>
        <w:t>##                 var    rel.inf</w:t>
      </w:r>
      <w:r>
        <w:br/>
      </w:r>
      <w:r>
        <w:rPr>
          <w:rStyle w:val="VerbatimChar"/>
        </w:rPr>
        <w:t>## CAtBat       CAtBat 21.2484603</w:t>
      </w:r>
      <w:r>
        <w:br/>
      </w:r>
      <w:r>
        <w:rPr>
          <w:rStyle w:val="VerbatimChar"/>
        </w:rPr>
        <w:lastRenderedPageBreak/>
        <w:t>## PutOuts     PutOuts  9.0208616</w:t>
      </w:r>
      <w:r>
        <w:br/>
      </w:r>
      <w:r>
        <w:rPr>
          <w:rStyle w:val="VerbatimChar"/>
        </w:rPr>
        <w:t>## CRuns         CRuns  7.9273379</w:t>
      </w:r>
      <w:r>
        <w:br/>
      </w:r>
      <w:r>
        <w:rPr>
          <w:rStyle w:val="VerbatimChar"/>
        </w:rPr>
        <w:t>## Walks         Walks  7.4314427</w:t>
      </w:r>
      <w:r>
        <w:br/>
      </w:r>
      <w:r>
        <w:rPr>
          <w:rStyle w:val="VerbatimChar"/>
        </w:rPr>
        <w:t>## CRBI           CRBI  6.8794741</w:t>
      </w:r>
      <w:r>
        <w:br/>
      </w:r>
      <w:r>
        <w:rPr>
          <w:rStyle w:val="VerbatimChar"/>
        </w:rPr>
        <w:t>## Assists     Assists  5.6582958</w:t>
      </w:r>
      <w:r>
        <w:br/>
      </w:r>
      <w:r>
        <w:rPr>
          <w:rStyle w:val="VerbatimChar"/>
        </w:rPr>
        <w:t>## Years         Years  5.1497895</w:t>
      </w:r>
      <w:r>
        <w:br/>
      </w:r>
      <w:r>
        <w:rPr>
          <w:rStyle w:val="VerbatimChar"/>
        </w:rPr>
        <w:t>## CWalks       CWalks  4.7599174</w:t>
      </w:r>
      <w:r>
        <w:br/>
      </w:r>
      <w:r>
        <w:rPr>
          <w:rStyle w:val="VerbatimChar"/>
        </w:rPr>
        <w:t>## AtBat         AtBat  4.7433505</w:t>
      </w:r>
      <w:r>
        <w:br/>
      </w:r>
      <w:r>
        <w:rPr>
          <w:rStyle w:val="VerbatimChar"/>
        </w:rPr>
        <w:t>## RBI             RBI  4.7339007</w:t>
      </w:r>
      <w:r>
        <w:br/>
      </w:r>
      <w:r>
        <w:rPr>
          <w:rStyle w:val="VerbatimChar"/>
        </w:rPr>
        <w:t>## CHmRun       CHmRun  4.6621621</w:t>
      </w:r>
      <w:r>
        <w:br/>
      </w:r>
      <w:r>
        <w:rPr>
          <w:rStyle w:val="VerbatimChar"/>
        </w:rPr>
        <w:t>## Hits           Hits  4.3321089</w:t>
      </w:r>
      <w:r>
        <w:br/>
      </w:r>
      <w:r>
        <w:rPr>
          <w:rStyle w:val="VerbatimChar"/>
        </w:rPr>
        <w:t>## Runs           Runs  4.0771840</w:t>
      </w:r>
      <w:r>
        <w:br/>
      </w:r>
      <w:r>
        <w:rPr>
          <w:rStyle w:val="VerbatimChar"/>
        </w:rPr>
        <w:t>## HmRun         HmRun  3.8735363</w:t>
      </w:r>
      <w:r>
        <w:br/>
      </w:r>
      <w:r>
        <w:rPr>
          <w:rStyle w:val="VerbatimChar"/>
        </w:rPr>
        <w:t>## Errors       Errors  2.5592030</w:t>
      </w:r>
      <w:r>
        <w:br/>
      </w:r>
      <w:r>
        <w:rPr>
          <w:rStyle w:val="VerbatimChar"/>
        </w:rPr>
        <w:t>## CHits         CHits  1.6622569</w:t>
      </w:r>
      <w:r>
        <w:br/>
      </w:r>
      <w:r>
        <w:rPr>
          <w:rStyle w:val="VerbatimChar"/>
        </w:rPr>
        <w:t>## NewLeague NewLeague  0.6368087</w:t>
      </w:r>
      <w:r>
        <w:br/>
      </w:r>
      <w:r>
        <w:rPr>
          <w:rStyle w:val="VerbatimChar"/>
        </w:rPr>
        <w:t>## Division   Division  0.4746364</w:t>
      </w:r>
      <w:r>
        <w:br/>
      </w:r>
      <w:r>
        <w:rPr>
          <w:rStyle w:val="VerbatimChar"/>
        </w:rPr>
        <w:t>## League       League  0.1692733</w:t>
      </w:r>
    </w:p>
    <w:p w14:paraId="2030FEC0" w14:textId="77777777" w:rsidR="00E20A25" w:rsidRDefault="008C615B">
      <w:pPr>
        <w:pStyle w:val="FirstParagraph"/>
      </w:pPr>
      <w:r>
        <w:t xml:space="preserve">Variables that appear to be most important predictors are </w:t>
      </w:r>
    </w:p>
    <w:p w14:paraId="1A1ECBF0" w14:textId="77777777" w:rsidR="00E20A25" w:rsidRDefault="008C615B">
      <w:pPr>
        <w:pStyle w:val="FirstParagraph"/>
      </w:pPr>
      <w:r>
        <w:t xml:space="preserve">1. CAtBat </w:t>
      </w:r>
    </w:p>
    <w:p w14:paraId="67F1525E" w14:textId="77777777" w:rsidR="00E20A25" w:rsidRDefault="008C615B">
      <w:pPr>
        <w:pStyle w:val="FirstParagraph"/>
      </w:pPr>
      <w:r>
        <w:t xml:space="preserve">2. PutOuts </w:t>
      </w:r>
    </w:p>
    <w:p w14:paraId="7C61CE4D" w14:textId="3E532C81" w:rsidR="00124794" w:rsidRDefault="008C615B">
      <w:pPr>
        <w:pStyle w:val="FirstParagraph"/>
      </w:pPr>
      <w:r>
        <w:t>3. C</w:t>
      </w:r>
      <w:r w:rsidR="00E20A25">
        <w:t>Runs</w:t>
      </w:r>
    </w:p>
    <w:p w14:paraId="17DF3173" w14:textId="33CE0F8C" w:rsidR="00E20A25" w:rsidRPr="00E20A25" w:rsidRDefault="00E20A25" w:rsidP="00E20A25">
      <w:pPr>
        <w:pStyle w:val="BodyText"/>
      </w:pPr>
      <w:r>
        <w:t>4. CRBI</w:t>
      </w:r>
    </w:p>
    <w:p w14:paraId="4F3469B1" w14:textId="77777777" w:rsidR="00124794" w:rsidRDefault="008C615B">
      <w:pPr>
        <w:pStyle w:val="Heading1"/>
      </w:pPr>
      <w:bookmarkStart w:id="13" w:name="X1b6b6cd5bfadd78d6630bf9fb7ee4fdad0943e1"/>
      <w:r>
        <w:t>10g Now apply bagging to the training set. What is the test set MSE for this approach?</w:t>
      </w:r>
      <w:bookmarkEnd w:id="13"/>
    </w:p>
    <w:p w14:paraId="28C77FBF" w14:textId="77777777" w:rsidR="00124794" w:rsidRDefault="008C615B">
      <w:pPr>
        <w:pStyle w:val="SourceCode"/>
      </w:pPr>
      <w:r>
        <w:rPr>
          <w:rStyle w:val="NormalTok"/>
        </w:rPr>
        <w:t>random_forest_model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data =</w:t>
      </w:r>
      <w:r>
        <w:rPr>
          <w:rStyle w:val="NormalTok"/>
        </w:rPr>
        <w:t xml:space="preserve"> hitters_ds_training,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hitters_ds_training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forest_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andom_forest_model, hitters_ds_testing)</w:t>
      </w:r>
      <w:r>
        <w:br/>
      </w:r>
      <w:r>
        <w:br/>
      </w:r>
      <w:r>
        <w:rPr>
          <w:rStyle w:val="NormalTok"/>
        </w:rPr>
        <w:t>random_forest_test_ms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random_forest_prediction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hitters_ds_testing</w:t>
      </w:r>
      <w:r>
        <w:rPr>
          <w:rStyle w:val="OperatorTok"/>
        </w:rPr>
        <w:t>$</w:t>
      </w:r>
      <w:r>
        <w:rPr>
          <w:rStyle w:val="NormalTok"/>
        </w:rPr>
        <w:t>Salary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forest_test_mse</w:t>
      </w:r>
    </w:p>
    <w:p w14:paraId="087C9111" w14:textId="77777777" w:rsidR="00124794" w:rsidRDefault="008C615B">
      <w:pPr>
        <w:pStyle w:val="SourceCode"/>
      </w:pPr>
      <w:r>
        <w:rPr>
          <w:rStyle w:val="VerbatimChar"/>
        </w:rPr>
        <w:t>## [1] 0.2328366</w:t>
      </w:r>
    </w:p>
    <w:p w14:paraId="2DD5E203" w14:textId="77777777" w:rsidR="00124794" w:rsidRDefault="008C615B">
      <w:pPr>
        <w:pStyle w:val="FirstParagraph"/>
      </w:pPr>
      <w:r>
        <w:t>Test MSE for bagging is 0.2328366 which is better than 0.2557404 which is best MSE from boosting</w:t>
      </w:r>
    </w:p>
    <w:sectPr w:rsidR="0012479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F1746A" w14:textId="77777777" w:rsidR="00531897" w:rsidRDefault="00531897">
      <w:pPr>
        <w:spacing w:after="0"/>
      </w:pPr>
      <w:r>
        <w:separator/>
      </w:r>
    </w:p>
  </w:endnote>
  <w:endnote w:type="continuationSeparator" w:id="0">
    <w:p w14:paraId="0103A400" w14:textId="77777777" w:rsidR="00531897" w:rsidRDefault="005318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958548" w14:textId="77777777" w:rsidR="00531897" w:rsidRDefault="00531897">
      <w:r>
        <w:separator/>
      </w:r>
    </w:p>
  </w:footnote>
  <w:footnote w:type="continuationSeparator" w:id="0">
    <w:p w14:paraId="04757023" w14:textId="77777777" w:rsidR="00531897" w:rsidRDefault="005318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B34639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806A1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4794"/>
    <w:rsid w:val="004E29B3"/>
    <w:rsid w:val="00531897"/>
    <w:rsid w:val="00590D07"/>
    <w:rsid w:val="00784D58"/>
    <w:rsid w:val="008C615B"/>
    <w:rsid w:val="008D6863"/>
    <w:rsid w:val="00922CF4"/>
    <w:rsid w:val="00B86B75"/>
    <w:rsid w:val="00BC48D5"/>
    <w:rsid w:val="00C36279"/>
    <w:rsid w:val="00E20A2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97B8B"/>
  <w15:docId w15:val="{A9336F1D-F047-4EEC-A501-9761C552D0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45</Words>
  <Characters>6532</Characters>
  <Application>Microsoft Office Word</Application>
  <DocSecurity>0</DocSecurity>
  <Lines>54</Lines>
  <Paragraphs>15</Paragraphs>
  <ScaleCrop>false</ScaleCrop>
  <Company/>
  <LinksUpToDate>false</LinksUpToDate>
  <CharactersWithSpaces>7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: Chapter 8 Exercises (Week 6)</dc:title>
  <dc:creator>Amol Gote</dc:creator>
  <cp:keywords/>
  <cp:lastModifiedBy>Aamol Gote</cp:lastModifiedBy>
  <cp:revision>4</cp:revision>
  <dcterms:created xsi:type="dcterms:W3CDTF">2020-08-23T14:54:00Z</dcterms:created>
  <dcterms:modified xsi:type="dcterms:W3CDTF">2020-08-23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16/2020</vt:lpwstr>
  </property>
  <property fmtid="{D5CDD505-2E9C-101B-9397-08002B2CF9AE}" pid="3" name="output">
    <vt:lpwstr/>
  </property>
</Properties>
</file>